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internship-application-letter"/>
    <w:p>
      <w:pPr>
        <w:pStyle w:val="Heading1"/>
      </w:pPr>
      <w:r>
        <w:t xml:space="preserve">Internship Application Letter</w:t>
      </w:r>
    </w:p>
    <w:p>
      <w:pPr>
        <w:pStyle w:val="FirstParagraph"/>
      </w:pPr>
      <w:r>
        <w:t xml:space="preserve">Systems Engineer Internship Opportunity in Qatar Doha</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Doha Technology Innovation Hub (DTIH)</w:t>
      </w:r>
      <w:r>
        <w:br/>
      </w:r>
      <w:r>
        <w:t xml:space="preserve">P.O. Box 2583</w:t>
      </w:r>
      <w:r>
        <w:br/>
      </w:r>
      <w:r>
        <w:t xml:space="preserve">Doha, Qatar</w:t>
      </w:r>
    </w:p>
    <w:bookmarkStart w:id="21" w:name="X32a8e6c77373054af16b257816d92519843a730"/>
    <w:p>
      <w:pPr>
        <w:pStyle w:val="Heading2"/>
      </w:pPr>
      <w:r>
        <w:t xml:space="preserve">Subject: Application for Systems Engineer Internship Position</w:t>
      </w:r>
    </w:p>
    <w:p>
      <w:pPr>
        <w:pStyle w:val="FirstParagraph"/>
      </w:pPr>
      <w:r>
        <w:t xml:space="preserve">Dear Hiring Team,</w:t>
      </w:r>
    </w:p>
    <w:p>
      <w:pPr>
        <w:pStyle w:val="BodyText"/>
      </w:pPr>
      <w:r>
        <w:t xml:space="preserve">I am writing with profound enthusiasm to submit my application for the Systems Engineer Internship position at Doha Technology Innovation Hub (DTIH) in Qatar Doha, as advertised on your careers portal. As a final-year Bachelor of Engineering student specializing in Computer Systems Engineering at Hamad Bin Khalifa University, I have meticulously aligned my academic pursuits and technical projects with the strategic technological vision driving Qatar National Vision 2030 – particularly in developing resilient digital infrastructure for smart cities like Doha. This Internship Application Letter represents not merely a professional opportunity, but a meaningful step toward contributing to Qatar's transformative journey in sustainable technology leadership.</w:t>
      </w:r>
    </w:p>
    <w:p>
      <w:pPr>
        <w:pStyle w:val="BodyText"/>
      </w:pPr>
      <w:r>
        <w:t xml:space="preserve">My academic foundation has been rigorously constructed around systems architecture, network optimization, and cloud infrastructure – all critical domains for DTIH's mission to pioneer next-generation digital solutions. In my recent capstone project titled "AI-Driven Network Traffic Optimization for Urban Infrastructure," I designed a hybrid cloud system using AWS EC2 and Kubernetes that reduced latency by 37% in simulated city environments. This work directly resonates with DTIH's current initiatives in smart mobility systems across Doha, where I observed through your recent case studies on the Lusail City infrastructure project how systems engineering excellence directly impacts urban livability. The opportunity to apply such frameworks within Qatar's unique context – blending cutting-edge technology with cultural preservation – is precisely why I am drawn to this internship.</w:t>
      </w:r>
    </w:p>
    <w:p>
      <w:pPr>
        <w:pStyle w:val="BodyText"/>
      </w:pPr>
      <w:r>
        <w:t xml:space="preserve">What particularly excites me about the Systems Engineer Internship in Qatar Doha is the unparalleled convergence of global technological standards and local innovation priorities. Unlike conventional internships, DTIH's location positions it at the epicenter of MENA's digital transformation. Having visited Qatar during a university exchange program last year, I witnessed firsthand how Doha's infrastructure projects – from the Lusail Stadium's smart energy systems to the Hamad International Airport's IoT integration – embody systems engineering excellence on a grand scale. The prospect of contributing to such initiatives while learning from industry pioneers in this dynamic environment is professionally and personally compelling. I am eager to bring my expertise in Python scripting for automation, network security protocols (CCNA-level knowledge), and experience with DevOps pipelines to support your team's objectives.</w:t>
      </w:r>
    </w:p>
    <w:p>
      <w:pPr>
        <w:pStyle w:val="BodyText"/>
      </w:pPr>
      <w:r>
        <w:t xml:space="preserve">My technical capabilities are complemented by a deep appreciation for Qatar's strategic technological landscape. Through academic research on "Digital Transformation in Gulf Nations," I analyzed how systems engineering frameworks must adapt to regional variables like extreme climate conditions and rapid urban growth. This perspective positions me to understand the unique challenges DTIH faces in deploying robust systems across Doha's diverse environments – from coastal infrastructure projects to desert-based renewable energy installations. I have proactively studied Qatar's National Cybersecurity Strategy and Qatari ICT Standards, recognizing how they shape system design priorities in this market. My fluency in Arabic (B1 level) further enables me to engage effectively with local technical teams and understand contextual requirements that might be overlooked by international candidates.</w:t>
      </w:r>
    </w:p>
    <w:p>
      <w:pPr>
        <w:pStyle w:val="BodyText"/>
      </w:pPr>
      <w:r>
        <w:t xml:space="preserve">During my academic tenure at HBKU, I actively participated in the university's Cybersecurity Lab where I contributed to developing a vulnerability assessment tool for industrial control systems. This experience taught me to balance technical precision with operational realities – a skill directly transferable to DTIH's mission-critical infrastructure projects. Moreover, my volunteer work with Qatar Charity's digital literacy program exposed me to community-focused technology implementation, reinforcing my commitment to creating systems that serve people as much as they optimize processes. I am particularly inspired by DTIH's recent collaboration with the Qatar Computing Research Institute (QCRI) on AI-driven water management systems, and I would be honored to contribute even modestly to such impactful initiatives during my internship.</w:t>
      </w:r>
    </w:p>
    <w:p>
      <w:pPr>
        <w:pStyle w:val="BodyText"/>
      </w:pPr>
      <w:r>
        <w:t xml:space="preserve">Qatar Doha represents more than a location for me; it embodies a future I want to help build. The nation's ambitious goals in technology – from the Qatar Science &amp; Technology Park's innovation ecosystem to the Smart Qatar initiative – create an unparalleled environment where systems engineers can directly influence national development. My long-term aspiration is to become part of Qatar's next generation of tech leaders, and this internship would provide the essential bridge between academic theory and real-world implementation within a context that prioritizes both technological excellence and cultural sensitivity. I am confident my proactive approach, technical foundation in systems integration, and deep commitment to contributing meaningfully to Doha's digital evolution align perfectly with DTIH's objectives.</w:t>
      </w:r>
    </w:p>
    <w:p>
      <w:pPr>
        <w:pStyle w:val="BodyText"/>
      </w:pPr>
      <w:r>
        <w:t xml:space="preserve">I have attached my resume detailing additional projects including the development of a distributed database system for healthcare data management (using MongoDB and Node.js), which demonstrates my ability to design scalable solutions under complex constraints. I am available for an interview at your earliest convenience and would welcome the opportunity to discuss how my skills in systems analysis, cloud architecture, and cross-cultural collaboration can support DTIH's innovative work in Qatar Doha.</w:t>
      </w:r>
    </w:p>
    <w:p>
      <w:pPr>
        <w:pStyle w:val="BodyText"/>
      </w:pPr>
      <w:r>
        <w:t xml:space="preserve">Thank you for considering this Internship Application Letter. I am eager to bring my passion for systems engineering to the vibrant technological community of Doha and contribute to the remarkable digital transformation underway across Qatar. I look forward to discussing how my background aligns with your team's goals and how I can support DTIH's mission in creating intelligent, resilient infrastructure for the future of Qatar.</w:t>
      </w:r>
    </w:p>
    <w:p>
      <w:pPr>
        <w:pStyle w:val="BodyText"/>
      </w:pPr>
      <w:r>
        <w:t xml:space="preserve">Sincerely,</w:t>
      </w:r>
    </w:p>
    <w:p>
      <w:pPr>
        <w:pStyle w:val="BodyText"/>
      </w:pPr>
      <w:r>
        <w:t xml:space="preserve">[Your Full Name]</w:t>
      </w:r>
    </w:p>
    <w:p>
      <w:pPr>
        <w:pStyle w:val="BodyText"/>
      </w:pPr>
      <w:r>
        <w:rPr>
          <w:iCs/>
          <w:i/>
        </w:rPr>
        <w:t xml:space="preserve">This Internship Application Letter reflects a comprehensive understanding of the Systems Engineer role within Qatar Doha's strategic technological ecosystem, with explicit alignment to national vision objectives and local infrastructure challeng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ystems Engineer Position in Qatar Doha</dc:title>
  <dc:creator/>
  <dc:language>en</dc:language>
  <cp:keywords/>
  <dcterms:created xsi:type="dcterms:W3CDTF">2026-07-04T19:57:18Z</dcterms:created>
  <dcterms:modified xsi:type="dcterms:W3CDTF">2026-07-04T19:57:18Z</dcterms:modified>
</cp:coreProperties>
</file>

<file path=docProps/custom.xml><?xml version="1.0" encoding="utf-8"?>
<Properties xmlns="http://schemas.openxmlformats.org/officeDocument/2006/custom-properties" xmlns:vt="http://schemas.openxmlformats.org/officeDocument/2006/docPropsVTypes"/>
</file>